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Grub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ub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8 Sequoia Court Antioch, IL, USA 600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popp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2613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